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74FF0A" w14:textId="77777777" w:rsidR="00D306EA" w:rsidRDefault="00D306EA" w:rsidP="00D306EA">
      <w:pPr>
        <w:jc w:val="center"/>
        <w:rPr>
          <w:b/>
          <w:sz w:val="24"/>
          <w:szCs w:val="24"/>
        </w:rPr>
      </w:pPr>
      <w:bookmarkStart w:id="0" w:name="_GoBack"/>
      <w:bookmarkEnd w:id="0"/>
    </w:p>
    <w:p w14:paraId="336902EB" w14:textId="77777777" w:rsidR="00D306EA" w:rsidRPr="00C32FFD" w:rsidRDefault="00D306EA" w:rsidP="00D306EA">
      <w:pPr>
        <w:jc w:val="center"/>
        <w:rPr>
          <w:b/>
          <w:sz w:val="24"/>
          <w:szCs w:val="24"/>
        </w:rPr>
      </w:pPr>
      <w:r w:rsidRPr="00C32FFD">
        <w:rPr>
          <w:b/>
          <w:sz w:val="24"/>
          <w:szCs w:val="24"/>
        </w:rPr>
        <w:t xml:space="preserve">APPENDIX </w:t>
      </w:r>
      <w:r>
        <w:rPr>
          <w:b/>
          <w:sz w:val="24"/>
          <w:szCs w:val="24"/>
        </w:rPr>
        <w:t>H</w:t>
      </w:r>
    </w:p>
    <w:p w14:paraId="5EA1B481" w14:textId="77777777" w:rsidR="00D306EA" w:rsidRPr="00303289" w:rsidRDefault="00D306EA" w:rsidP="00D306EA">
      <w:pPr>
        <w:jc w:val="center"/>
        <w:rPr>
          <w:b/>
          <w:caps/>
          <w:sz w:val="24"/>
          <w:szCs w:val="24"/>
        </w:rPr>
      </w:pPr>
      <w:r w:rsidRPr="00303289">
        <w:rPr>
          <w:b/>
          <w:caps/>
          <w:sz w:val="24"/>
          <w:szCs w:val="24"/>
        </w:rPr>
        <w:t>Distributor Interview Scheduling Phone Script</w:t>
      </w:r>
    </w:p>
    <w:p w14:paraId="7C96AF79" w14:textId="77777777" w:rsidR="00D306EA" w:rsidRDefault="00D306EA" w:rsidP="00D306EA">
      <w:pPr>
        <w:spacing w:after="0" w:line="240" w:lineRule="auto"/>
      </w:pPr>
    </w:p>
    <w:p w14:paraId="34477638" w14:textId="77777777" w:rsidR="00D306EA" w:rsidRDefault="00D306EA" w:rsidP="000E1D36">
      <w:pPr>
        <w:pStyle w:val="BodyText"/>
        <w:sectPr w:rsidR="00D306EA" w:rsidSect="00A010F0">
          <w:headerReference w:type="default" r:id="rId9"/>
          <w:footerReference w:type="default" r:id="rId10"/>
          <w:type w:val="continuous"/>
          <w:pgSz w:w="12240" w:h="15840" w:code="1"/>
          <w:pgMar w:top="1440" w:right="1440" w:bottom="1440" w:left="1440" w:header="1080" w:footer="720" w:gutter="0"/>
          <w:pgNumType w:start="1"/>
          <w:cols w:space="720"/>
          <w:docGrid w:linePitch="299"/>
        </w:sectPr>
      </w:pPr>
    </w:p>
    <w:p w14:paraId="2C9F4D27" w14:textId="6DBE66B4" w:rsidR="001B10E1" w:rsidRDefault="001B10E1" w:rsidP="001B10E1">
      <w:pPr>
        <w:pStyle w:val="BodyText"/>
        <w:spacing w:after="0"/>
        <w:jc w:val="right"/>
        <w:rPr>
          <w:sz w:val="18"/>
          <w:szCs w:val="18"/>
        </w:rPr>
      </w:pPr>
      <w:r>
        <w:rPr>
          <w:sz w:val="18"/>
          <w:szCs w:val="18"/>
        </w:rPr>
        <w:lastRenderedPageBreak/>
        <w:t>OMB Number:  0</w:t>
      </w:r>
      <w:r w:rsidR="008F20BD">
        <w:rPr>
          <w:sz w:val="18"/>
          <w:szCs w:val="18"/>
        </w:rPr>
        <w:t>5</w:t>
      </w:r>
      <w:r>
        <w:rPr>
          <w:sz w:val="18"/>
          <w:szCs w:val="18"/>
        </w:rPr>
        <w:t>84-XXXX</w:t>
      </w:r>
    </w:p>
    <w:p w14:paraId="765F9DF7" w14:textId="77777777" w:rsidR="001B10E1" w:rsidRDefault="001B10E1" w:rsidP="001B10E1">
      <w:pPr>
        <w:pStyle w:val="BodyText"/>
        <w:spacing w:after="0"/>
        <w:jc w:val="right"/>
        <w:rPr>
          <w:sz w:val="18"/>
          <w:szCs w:val="18"/>
        </w:rPr>
      </w:pPr>
      <w:r>
        <w:rPr>
          <w:sz w:val="18"/>
          <w:szCs w:val="18"/>
        </w:rPr>
        <w:t>Expiration Date:  xx/xx/20xx</w:t>
      </w:r>
    </w:p>
    <w:p w14:paraId="10E933F7" w14:textId="77777777" w:rsidR="008F20BD" w:rsidRDefault="008F20BD" w:rsidP="00302C43">
      <w:pPr>
        <w:pStyle w:val="BodyText"/>
        <w:rPr>
          <w:szCs w:val="22"/>
        </w:rPr>
      </w:pPr>
    </w:p>
    <w:p w14:paraId="6BF23654" w14:textId="3E16B499" w:rsidR="00410991" w:rsidRDefault="000E1D36" w:rsidP="00302C43">
      <w:pPr>
        <w:pStyle w:val="BodyText"/>
        <w:rPr>
          <w:szCs w:val="22"/>
        </w:rPr>
      </w:pPr>
      <w:r w:rsidRPr="00344665">
        <w:rPr>
          <w:szCs w:val="22"/>
        </w:rPr>
        <w:t xml:space="preserve">Hello, my name is [NAME] and I am calling </w:t>
      </w:r>
      <w:r w:rsidR="00344665" w:rsidRPr="00344665">
        <w:rPr>
          <w:szCs w:val="22"/>
        </w:rPr>
        <w:t xml:space="preserve">to follow-up on the email you recently received from </w:t>
      </w:r>
      <w:r w:rsidR="00CE2E73">
        <w:rPr>
          <w:szCs w:val="22"/>
        </w:rPr>
        <w:t xml:space="preserve">Cindy Long </w:t>
      </w:r>
      <w:r w:rsidR="00344665" w:rsidRPr="00344665">
        <w:rPr>
          <w:szCs w:val="22"/>
        </w:rPr>
        <w:t>at</w:t>
      </w:r>
      <w:r w:rsidRPr="00344665">
        <w:rPr>
          <w:szCs w:val="22"/>
        </w:rPr>
        <w:t xml:space="preserve"> the USDA (United States Department of Agriculture) Food and Nutrition Service (FNS)</w:t>
      </w:r>
      <w:r w:rsidR="00DE2081">
        <w:rPr>
          <w:szCs w:val="22"/>
        </w:rPr>
        <w:t xml:space="preserve"> and Maria Boyle at Abt Associates</w:t>
      </w:r>
      <w:r w:rsidRPr="00344665">
        <w:rPr>
          <w:szCs w:val="22"/>
        </w:rPr>
        <w:t>.</w:t>
      </w:r>
      <w:r w:rsidR="00344665" w:rsidRPr="00344665">
        <w:rPr>
          <w:szCs w:val="22"/>
        </w:rPr>
        <w:t xml:space="preserve"> As the email stated, you have been </w:t>
      </w:r>
      <w:r w:rsidR="00DE2081">
        <w:rPr>
          <w:szCs w:val="22"/>
        </w:rPr>
        <w:t>selected</w:t>
      </w:r>
      <w:r w:rsidR="00344665" w:rsidRPr="00344665">
        <w:rPr>
          <w:szCs w:val="22"/>
        </w:rPr>
        <w:t xml:space="preserve"> to participate in the 2019 Farm to School Distributor Interview. Th</w:t>
      </w:r>
      <w:r w:rsidR="00302C43">
        <w:rPr>
          <w:szCs w:val="22"/>
        </w:rPr>
        <w:t>e</w:t>
      </w:r>
      <w:r w:rsidR="00344665" w:rsidRPr="00344665">
        <w:rPr>
          <w:szCs w:val="22"/>
        </w:rPr>
        <w:t>s</w:t>
      </w:r>
      <w:r w:rsidR="00302C43">
        <w:rPr>
          <w:szCs w:val="22"/>
        </w:rPr>
        <w:t>e</w:t>
      </w:r>
      <w:r w:rsidR="00344665" w:rsidRPr="00344665">
        <w:rPr>
          <w:szCs w:val="22"/>
        </w:rPr>
        <w:t xml:space="preserve"> interview</w:t>
      </w:r>
      <w:r w:rsidR="00302C43">
        <w:rPr>
          <w:szCs w:val="22"/>
        </w:rPr>
        <w:t>s</w:t>
      </w:r>
      <w:r w:rsidR="00344665" w:rsidRPr="00344665">
        <w:rPr>
          <w:szCs w:val="22"/>
        </w:rPr>
        <w:t xml:space="preserve"> </w:t>
      </w:r>
      <w:r w:rsidR="00302C43">
        <w:rPr>
          <w:szCs w:val="22"/>
        </w:rPr>
        <w:t>are</w:t>
      </w:r>
      <w:r w:rsidR="00302C43" w:rsidRPr="00344665">
        <w:rPr>
          <w:szCs w:val="22"/>
        </w:rPr>
        <w:t xml:space="preserve"> </w:t>
      </w:r>
      <w:r w:rsidR="00344665" w:rsidRPr="00344665">
        <w:rPr>
          <w:szCs w:val="22"/>
        </w:rPr>
        <w:t>being conducted with a representative group of 20 food distributors to capture experience</w:t>
      </w:r>
      <w:r w:rsidR="00344665">
        <w:rPr>
          <w:szCs w:val="22"/>
        </w:rPr>
        <w:t>s</w:t>
      </w:r>
      <w:r w:rsidR="00344665" w:rsidRPr="00344665">
        <w:rPr>
          <w:szCs w:val="22"/>
        </w:rPr>
        <w:t xml:space="preserve"> with the process and challenges associated with providing local foods to schools.  My firm,</w:t>
      </w:r>
      <w:r w:rsidRPr="00344665">
        <w:rPr>
          <w:szCs w:val="22"/>
        </w:rPr>
        <w:t xml:space="preserve"> Abt Associates, has been hired by USDA/FNS to conduct </w:t>
      </w:r>
      <w:r w:rsidR="00302C43">
        <w:rPr>
          <w:szCs w:val="22"/>
        </w:rPr>
        <w:t xml:space="preserve">this </w:t>
      </w:r>
      <w:r w:rsidRPr="00344665">
        <w:rPr>
          <w:szCs w:val="22"/>
        </w:rPr>
        <w:t>research</w:t>
      </w:r>
      <w:r w:rsidR="00344665" w:rsidRPr="00344665">
        <w:rPr>
          <w:szCs w:val="22"/>
        </w:rPr>
        <w:t>.</w:t>
      </w:r>
    </w:p>
    <w:p w14:paraId="54D67DDB" w14:textId="35CD0D13" w:rsidR="007B4683" w:rsidRDefault="000E1D36" w:rsidP="00302C43">
      <w:pPr>
        <w:pStyle w:val="BodyText"/>
        <w:rPr>
          <w:szCs w:val="22"/>
        </w:rPr>
      </w:pPr>
      <w:r w:rsidRPr="00344665">
        <w:rPr>
          <w:szCs w:val="22"/>
        </w:rPr>
        <w:t>The interview will ask questions about local foods you’ve supplied to school districts</w:t>
      </w:r>
      <w:r w:rsidR="00302C43">
        <w:rPr>
          <w:szCs w:val="22"/>
        </w:rPr>
        <w:t xml:space="preserve">—topics such as local foods and how those are provided, procurement and supply chain practices and your overall farm to school experiences (if you’ve had them). </w:t>
      </w:r>
    </w:p>
    <w:p w14:paraId="7A95AC6F" w14:textId="34B60570" w:rsidR="007B4683" w:rsidRDefault="007B4683" w:rsidP="00302C43">
      <w:pPr>
        <w:pStyle w:val="BodyText"/>
        <w:rPr>
          <w:szCs w:val="22"/>
        </w:rPr>
      </w:pPr>
      <w:r>
        <w:rPr>
          <w:szCs w:val="22"/>
        </w:rPr>
        <w:t>Did you receive the email about the study? [Note to interviewer:  If no, verify the person is able to address the questions regarding local foods for schools and how they are provided, procurement and supply chain practices and overall farm to school experiences. If s/he is the correct person, verify correct email and let her/him know you will re-send the email</w:t>
      </w:r>
      <w:r w:rsidR="00E37A9D">
        <w:rPr>
          <w:szCs w:val="22"/>
        </w:rPr>
        <w:t xml:space="preserve"> and call in a couple days</w:t>
      </w:r>
      <w:r>
        <w:rPr>
          <w:szCs w:val="22"/>
        </w:rPr>
        <w:t>. If someone else is recommended, please record name, title, phone and email address.]</w:t>
      </w:r>
    </w:p>
    <w:p w14:paraId="002932B0" w14:textId="1EB8EDCB" w:rsidR="007B4683" w:rsidRDefault="007B4683" w:rsidP="00302C43">
      <w:pPr>
        <w:pStyle w:val="BodyText"/>
        <w:rPr>
          <w:szCs w:val="22"/>
        </w:rPr>
      </w:pPr>
      <w:r>
        <w:rPr>
          <w:szCs w:val="22"/>
        </w:rPr>
        <w:t>If yes, continue with script:</w:t>
      </w:r>
    </w:p>
    <w:p w14:paraId="7197E040" w14:textId="167B6167" w:rsidR="00302C43" w:rsidRDefault="00DE2081" w:rsidP="00302C43">
      <w:pPr>
        <w:pStyle w:val="BodyText"/>
        <w:rPr>
          <w:szCs w:val="22"/>
        </w:rPr>
      </w:pPr>
      <w:r>
        <w:rPr>
          <w:szCs w:val="22"/>
        </w:rPr>
        <w:t>We expect this</w:t>
      </w:r>
      <w:r w:rsidR="00302C43">
        <w:rPr>
          <w:szCs w:val="22"/>
        </w:rPr>
        <w:t xml:space="preserve"> discussion will </w:t>
      </w:r>
      <w:r w:rsidR="00344665">
        <w:rPr>
          <w:szCs w:val="22"/>
        </w:rPr>
        <w:t>take</w:t>
      </w:r>
      <w:r w:rsidR="00344665" w:rsidRPr="00344665">
        <w:rPr>
          <w:szCs w:val="22"/>
        </w:rPr>
        <w:t xml:space="preserve"> </w:t>
      </w:r>
      <w:r w:rsidR="00302C43">
        <w:rPr>
          <w:szCs w:val="22"/>
        </w:rPr>
        <w:t>about</w:t>
      </w:r>
      <w:r w:rsidR="00302C43" w:rsidRPr="00344665">
        <w:rPr>
          <w:szCs w:val="22"/>
        </w:rPr>
        <w:t xml:space="preserve"> </w:t>
      </w:r>
      <w:r w:rsidR="00D35265">
        <w:rPr>
          <w:szCs w:val="22"/>
        </w:rPr>
        <w:t>60</w:t>
      </w:r>
      <w:r w:rsidR="00D35265" w:rsidRPr="00344665">
        <w:rPr>
          <w:szCs w:val="22"/>
        </w:rPr>
        <w:t xml:space="preserve"> </w:t>
      </w:r>
      <w:r w:rsidR="000E1D36" w:rsidRPr="00344665">
        <w:rPr>
          <w:szCs w:val="22"/>
        </w:rPr>
        <w:t>minutes.</w:t>
      </w:r>
      <w:r w:rsidR="00DF0420" w:rsidRPr="00344665">
        <w:rPr>
          <w:szCs w:val="22"/>
        </w:rPr>
        <w:t xml:space="preserve"> </w:t>
      </w:r>
    </w:p>
    <w:p w14:paraId="529CE456" w14:textId="5CA66234" w:rsidR="00311DBD" w:rsidRPr="00E9791D" w:rsidRDefault="00A51A72" w:rsidP="000E1D36">
      <w:pPr>
        <w:spacing w:after="80" w:line="240" w:lineRule="auto"/>
        <w:rPr>
          <w:i/>
          <w:szCs w:val="22"/>
        </w:rPr>
      </w:pPr>
      <w:r>
        <w:rPr>
          <w:szCs w:val="22"/>
        </w:rPr>
        <w:t xml:space="preserve">Prior to the interview, I will </w:t>
      </w:r>
      <w:r w:rsidR="00494FAA">
        <w:rPr>
          <w:szCs w:val="22"/>
        </w:rPr>
        <w:t>send you a confirmation email</w:t>
      </w:r>
      <w:r w:rsidR="0042679C">
        <w:rPr>
          <w:szCs w:val="22"/>
        </w:rPr>
        <w:t>. Please feel free to i</w:t>
      </w:r>
      <w:r w:rsidR="0042679C">
        <w:t xml:space="preserve">nclude other </w:t>
      </w:r>
      <w:r w:rsidR="00302C43" w:rsidRPr="00344665">
        <w:rPr>
          <w:szCs w:val="22"/>
        </w:rPr>
        <w:t xml:space="preserve">colleagues </w:t>
      </w:r>
      <w:r w:rsidR="00302C43">
        <w:rPr>
          <w:szCs w:val="22"/>
        </w:rPr>
        <w:t>to take part</w:t>
      </w:r>
      <w:r w:rsidR="00302C43" w:rsidRPr="00344665">
        <w:rPr>
          <w:szCs w:val="22"/>
        </w:rPr>
        <w:t xml:space="preserve"> in the discussion</w:t>
      </w:r>
      <w:r w:rsidR="0042679C">
        <w:rPr>
          <w:szCs w:val="22"/>
        </w:rPr>
        <w:t>.</w:t>
      </w:r>
      <w:r w:rsidR="00E9791D">
        <w:rPr>
          <w:szCs w:val="22"/>
        </w:rPr>
        <w:t xml:space="preserve">  [IF NEEDED: During the interview we will ask you about a variety of subjects, including: how you define “local” food, facilitators and barriers to procurement and supply chain practices for local food, </w:t>
      </w:r>
      <w:r w:rsidR="00CE2E73">
        <w:rPr>
          <w:szCs w:val="22"/>
        </w:rPr>
        <w:t xml:space="preserve">school districts’ </w:t>
      </w:r>
      <w:r w:rsidR="00E9791D">
        <w:rPr>
          <w:szCs w:val="22"/>
        </w:rPr>
        <w:t xml:space="preserve">demand for local foods, changes in your local food sales over time, methods of reporting on </w:t>
      </w:r>
      <w:r w:rsidR="00CE2E73">
        <w:rPr>
          <w:szCs w:val="22"/>
        </w:rPr>
        <w:t>districts’</w:t>
      </w:r>
      <w:r w:rsidR="00E9791D">
        <w:rPr>
          <w:szCs w:val="22"/>
        </w:rPr>
        <w:t xml:space="preserve"> procurement of local foods, and information about your local food suppliers and customers.]</w:t>
      </w:r>
    </w:p>
    <w:p w14:paraId="5EA66F5F" w14:textId="77777777" w:rsidR="00311DBD" w:rsidRDefault="00311DBD" w:rsidP="000E1D36">
      <w:pPr>
        <w:spacing w:after="80" w:line="240" w:lineRule="auto"/>
        <w:rPr>
          <w:szCs w:val="22"/>
        </w:rPr>
      </w:pPr>
    </w:p>
    <w:p w14:paraId="142DAD3F" w14:textId="77777777" w:rsidR="00311DBD" w:rsidRDefault="00302C43" w:rsidP="000E1D36">
      <w:pPr>
        <w:spacing w:after="80" w:line="240" w:lineRule="auto"/>
        <w:rPr>
          <w:szCs w:val="22"/>
        </w:rPr>
      </w:pPr>
      <w:r>
        <w:rPr>
          <w:szCs w:val="22"/>
        </w:rPr>
        <w:t>What is a good day and time for you over the next week to talk?</w:t>
      </w:r>
    </w:p>
    <w:p w14:paraId="0F20B291" w14:textId="375BFA84" w:rsidR="000E1D36" w:rsidRPr="00344665" w:rsidRDefault="00302C43" w:rsidP="000E1D36">
      <w:pPr>
        <w:spacing w:after="80" w:line="240" w:lineRule="auto"/>
        <w:rPr>
          <w:szCs w:val="22"/>
        </w:rPr>
      </w:pPr>
      <w:r w:rsidRPr="00344665" w:rsidDel="00302C43">
        <w:rPr>
          <w:szCs w:val="22"/>
        </w:rPr>
        <w:t xml:space="preserve"> </w:t>
      </w:r>
    </w:p>
    <w:p w14:paraId="0AC3253B" w14:textId="5B4E6BC0" w:rsidR="00311DBD" w:rsidRDefault="000E1D36" w:rsidP="000E1D36">
      <w:pPr>
        <w:spacing w:line="240" w:lineRule="auto"/>
        <w:rPr>
          <w:szCs w:val="22"/>
        </w:rPr>
      </w:pPr>
      <w:r w:rsidRPr="00344665">
        <w:rPr>
          <w:szCs w:val="22"/>
        </w:rPr>
        <w:t xml:space="preserve">Thank you.  </w:t>
      </w:r>
      <w:r w:rsidR="00311DBD">
        <w:rPr>
          <w:szCs w:val="22"/>
        </w:rPr>
        <w:t>I</w:t>
      </w:r>
      <w:r w:rsidRPr="00344665">
        <w:rPr>
          <w:szCs w:val="22"/>
        </w:rPr>
        <w:t xml:space="preserve"> will send </w:t>
      </w:r>
      <w:r w:rsidR="00D35265">
        <w:rPr>
          <w:szCs w:val="22"/>
        </w:rPr>
        <w:t>the</w:t>
      </w:r>
      <w:r w:rsidR="00D35265" w:rsidRPr="00344665">
        <w:rPr>
          <w:szCs w:val="22"/>
        </w:rPr>
        <w:t xml:space="preserve"> </w:t>
      </w:r>
      <w:r w:rsidRPr="00344665">
        <w:rPr>
          <w:szCs w:val="22"/>
        </w:rPr>
        <w:t xml:space="preserve">email </w:t>
      </w:r>
      <w:r w:rsidR="00311DBD">
        <w:rPr>
          <w:szCs w:val="22"/>
        </w:rPr>
        <w:t>confirmation with an Outlook meeting invitation</w:t>
      </w:r>
      <w:r w:rsidR="007A3E32">
        <w:rPr>
          <w:szCs w:val="22"/>
        </w:rPr>
        <w:t xml:space="preserve"> in just a moment</w:t>
      </w:r>
      <w:r w:rsidR="00311DBD">
        <w:rPr>
          <w:szCs w:val="22"/>
        </w:rPr>
        <w:t>. What is the best email address for you? I have</w:t>
      </w:r>
      <w:r w:rsidR="007A3E32">
        <w:rPr>
          <w:szCs w:val="22"/>
        </w:rPr>
        <w:t xml:space="preserve"> [</w:t>
      </w:r>
      <w:r w:rsidR="00311DBD">
        <w:rPr>
          <w:szCs w:val="22"/>
        </w:rPr>
        <w:t xml:space="preserve"> _________</w:t>
      </w:r>
      <w:r w:rsidR="007A3E32">
        <w:rPr>
          <w:szCs w:val="22"/>
        </w:rPr>
        <w:t>]</w:t>
      </w:r>
      <w:r w:rsidR="00311DBD">
        <w:rPr>
          <w:szCs w:val="22"/>
        </w:rPr>
        <w:t>.</w:t>
      </w:r>
      <w:r w:rsidRPr="00344665">
        <w:rPr>
          <w:szCs w:val="22"/>
        </w:rPr>
        <w:t xml:space="preserve"> </w:t>
      </w:r>
    </w:p>
    <w:p w14:paraId="63636B56" w14:textId="2D33D036" w:rsidR="000E1D36" w:rsidRPr="000E1D36" w:rsidRDefault="00311DBD" w:rsidP="000E1D36">
      <w:pPr>
        <w:spacing w:line="240" w:lineRule="auto"/>
        <w:rPr>
          <w:rFonts w:ascii="Calibri" w:hAnsi="Calibri"/>
          <w:szCs w:val="22"/>
        </w:rPr>
      </w:pPr>
      <w:r>
        <w:rPr>
          <w:szCs w:val="22"/>
        </w:rPr>
        <w:t>Thank you so much. I</w:t>
      </w:r>
      <w:r w:rsidR="000E1D36" w:rsidRPr="00344665">
        <w:rPr>
          <w:szCs w:val="22"/>
        </w:rPr>
        <w:t xml:space="preserve"> look forward to speaking with you</w:t>
      </w:r>
      <w:r>
        <w:rPr>
          <w:szCs w:val="22"/>
        </w:rPr>
        <w:t xml:space="preserve"> on [</w:t>
      </w:r>
      <w:r w:rsidR="007A3E32">
        <w:rPr>
          <w:szCs w:val="22"/>
        </w:rPr>
        <w:t>DATE</w:t>
      </w:r>
      <w:r>
        <w:rPr>
          <w:szCs w:val="22"/>
        </w:rPr>
        <w:t>] at [</w:t>
      </w:r>
      <w:r w:rsidR="007A3E32">
        <w:rPr>
          <w:szCs w:val="22"/>
        </w:rPr>
        <w:t>TIME</w:t>
      </w:r>
      <w:r>
        <w:rPr>
          <w:szCs w:val="22"/>
        </w:rPr>
        <w:t>]</w:t>
      </w:r>
      <w:r w:rsidR="000E1D36" w:rsidRPr="00344665">
        <w:rPr>
          <w:szCs w:val="22"/>
        </w:rPr>
        <w:t xml:space="preserve">.  </w:t>
      </w:r>
    </w:p>
    <w:p w14:paraId="628F95ED" w14:textId="77777777" w:rsidR="00B125E4" w:rsidRDefault="00B125E4" w:rsidP="00B125E4">
      <w:pPr>
        <w:pStyle w:val="BodyText"/>
        <w:spacing w:after="0"/>
      </w:pPr>
    </w:p>
    <w:p w14:paraId="5D7B3B82" w14:textId="77777777" w:rsidR="008F20BD" w:rsidRDefault="008F20BD" w:rsidP="00B125E4">
      <w:pPr>
        <w:pStyle w:val="BodyText"/>
        <w:spacing w:after="0"/>
      </w:pPr>
    </w:p>
    <w:p w14:paraId="5BA6CD95" w14:textId="77777777" w:rsidR="008F20BD" w:rsidRDefault="008F20BD" w:rsidP="00B125E4">
      <w:pPr>
        <w:pStyle w:val="BodyText"/>
        <w:spacing w:after="0"/>
      </w:pPr>
    </w:p>
    <w:p w14:paraId="2929A16D" w14:textId="77777777" w:rsidR="008F20BD" w:rsidRDefault="008F20BD" w:rsidP="00B125E4">
      <w:pPr>
        <w:pStyle w:val="BodyText"/>
        <w:spacing w:after="0"/>
      </w:pPr>
    </w:p>
    <w:p w14:paraId="3D229356" w14:textId="77777777" w:rsidR="008F20BD" w:rsidRDefault="008F20BD" w:rsidP="00B125E4">
      <w:pPr>
        <w:pStyle w:val="BodyText"/>
        <w:spacing w:after="0"/>
      </w:pPr>
    </w:p>
    <w:p w14:paraId="727B21AE" w14:textId="77777777" w:rsidR="008F20BD" w:rsidRDefault="008F20BD" w:rsidP="00B125E4">
      <w:pPr>
        <w:pStyle w:val="BodyText"/>
        <w:spacing w:after="0"/>
      </w:pPr>
    </w:p>
    <w:p w14:paraId="78C80F70" w14:textId="77777777" w:rsidR="008F20BD" w:rsidRPr="00C60510" w:rsidRDefault="008F20BD" w:rsidP="00B125E4">
      <w:pPr>
        <w:pStyle w:val="BodyText"/>
        <w:spacing w:after="0"/>
      </w:pPr>
    </w:p>
    <w:p w14:paraId="43FB02D4" w14:textId="0F2C6823" w:rsidR="00A010F0" w:rsidRDefault="001E349B">
      <w:pPr>
        <w:spacing w:after="0" w:line="240" w:lineRule="auto"/>
      </w:pPr>
      <w:r w:rsidRPr="001E349B">
        <w:rPr>
          <w:sz w:val="16"/>
          <w:szCs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w:t>
      </w:r>
      <w:r>
        <w:rPr>
          <w:sz w:val="16"/>
          <w:szCs w:val="16"/>
        </w:rPr>
        <w:t>4 minutes</w:t>
      </w:r>
      <w:r w:rsidRPr="001E349B">
        <w:rPr>
          <w:sz w:val="16"/>
          <w:szCs w:val="16"/>
        </w:rPr>
        <w:t xml:space="preserve">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sectPr w:rsidR="00A010F0" w:rsidSect="00D306EA">
      <w:headerReference w:type="default" r:id="rId11"/>
      <w:footerReference w:type="default" r:id="rId12"/>
      <w:pgSz w:w="12240" w:h="15840" w:code="1"/>
      <w:pgMar w:top="1440" w:right="1440" w:bottom="1440" w:left="1440" w:header="1080" w:footer="720" w:gutter="0"/>
      <w:pgNumType w:start="1"/>
      <w:cols w:space="720"/>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C7AF68" w15:done="0"/>
  <w15:commentEx w15:paraId="2B537A73" w15:paraIdParent="53C7AF6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21B3D6" w14:textId="77777777" w:rsidR="00C74A57" w:rsidRDefault="00C74A57" w:rsidP="00D979EA">
      <w:r>
        <w:separator/>
      </w:r>
    </w:p>
  </w:endnote>
  <w:endnote w:type="continuationSeparator" w:id="0">
    <w:p w14:paraId="49557972" w14:textId="77777777" w:rsidR="00C74A57" w:rsidRDefault="00C74A57" w:rsidP="00D979EA">
      <w:r>
        <w:continuationSeparator/>
      </w:r>
    </w:p>
  </w:endnote>
  <w:endnote w:type="continuationNotice" w:id="1">
    <w:p w14:paraId="59747F38" w14:textId="77777777" w:rsidR="00C74A57" w:rsidRDefault="00C74A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D8A5AF" w14:textId="5AAEF8E1" w:rsidR="00A010F0" w:rsidRPr="00D306EA" w:rsidRDefault="00A010F0" w:rsidP="00D306EA">
    <w:pPr>
      <w:pStyle w:val="Footer"/>
      <w:pBdr>
        <w:top w:val="none" w:sz="0" w:space="0" w:color="auto"/>
      </w:pBd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5BFABC" w14:textId="4EE3B6D0" w:rsidR="00D306EA" w:rsidRDefault="00D306EA" w:rsidP="00A010F0">
    <w:pPr>
      <w:pStyle w:val="Footer"/>
      <w:tabs>
        <w:tab w:val="clear" w:pos="4507"/>
        <w:tab w:val="clear" w:pos="9000"/>
        <w:tab w:val="center" w:pos="2160"/>
        <w:tab w:val="right" w:pos="9360"/>
      </w:tabs>
    </w:pPr>
    <w:r>
      <w:rPr>
        <w:color w:val="DA291C"/>
      </w:rPr>
      <w:t xml:space="preserve"> </w:t>
    </w:r>
    <w:r w:rsidRPr="0066134E">
      <w:tab/>
    </w:r>
    <w:r w:rsidRPr="0066134E">
      <w:rPr>
        <w:rStyle w:val="PageNumber"/>
        <w:b/>
      </w:rPr>
      <w:tab/>
    </w:r>
    <w:r>
      <w:rPr>
        <w:rStyle w:val="PageNumber"/>
        <w:b/>
      </w:rPr>
      <w:t>Farm to School Census and Distributor Interview Recruitment Materials</w:t>
    </w:r>
    <w:r>
      <w:rPr>
        <w:rStyle w:val="PageNumber"/>
        <w:b/>
      </w:rPr>
      <w:t> </w:t>
    </w:r>
    <w:r>
      <w:rPr>
        <w:rStyle w:val="PageNumber"/>
        <w:rFonts w:cs="Arial"/>
        <w:b/>
      </w:rPr>
      <w:t>▌</w:t>
    </w:r>
    <w:r>
      <w:rPr>
        <w:rStyle w:val="PageNumber"/>
        <w:b/>
      </w:rPr>
      <w:t xml:space="preserve">pg. </w:t>
    </w:r>
    <w:r w:rsidR="0089011B" w:rsidRPr="0089011B">
      <w:rPr>
        <w:rStyle w:val="PageNumber"/>
        <w:b/>
        <w:color w:val="DA291C"/>
      </w:rPr>
      <w:t>H-</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8F20BD">
      <w:rPr>
        <w:rStyle w:val="PageNumber"/>
        <w:b/>
        <w:noProof/>
        <w:color w:val="DA291C"/>
      </w:rPr>
      <w:t>1</w:t>
    </w:r>
    <w:r w:rsidRPr="002064D3">
      <w:rPr>
        <w:rStyle w:val="PageNumber"/>
        <w:b/>
        <w:noProof/>
        <w:color w:val="DA291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04B703" w14:textId="77777777" w:rsidR="00C74A57" w:rsidRDefault="00C74A57" w:rsidP="00D979EA">
      <w:r>
        <w:separator/>
      </w:r>
    </w:p>
  </w:footnote>
  <w:footnote w:type="continuationSeparator" w:id="0">
    <w:p w14:paraId="0BF40B7A" w14:textId="77777777" w:rsidR="00C74A57" w:rsidRDefault="00C74A57" w:rsidP="00D979EA">
      <w:r>
        <w:continuationSeparator/>
      </w:r>
    </w:p>
  </w:footnote>
  <w:footnote w:type="continuationNotice" w:id="1">
    <w:p w14:paraId="536CEA24" w14:textId="77777777" w:rsidR="00C74A57" w:rsidRDefault="00C74A5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BB189B" w14:textId="058EAFE0" w:rsidR="00102D56" w:rsidRPr="00D306EA" w:rsidRDefault="00102D56" w:rsidP="00D306EA">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C55EF7" w14:textId="77777777" w:rsidR="00D306EA" w:rsidRPr="00A010F0" w:rsidRDefault="00D306EA" w:rsidP="00A010F0">
    <w:pPr>
      <w:pStyle w:val="Header"/>
    </w:pPr>
    <w:r>
      <w:t>Distributor Interview Scheduling Phone Scrip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aifetz, Ashley - FNS">
    <w15:presenceInfo w15:providerId="AD" w15:userId="S-1-5-21-2443529608-3098792306-3041422421-729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activeWritingStyle w:appName="MSWord" w:lang="en-US" w:vendorID="8"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4097">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3BE6"/>
    <w:rsid w:val="00053EEF"/>
    <w:rsid w:val="000543DC"/>
    <w:rsid w:val="00055022"/>
    <w:rsid w:val="000572A9"/>
    <w:rsid w:val="0005750B"/>
    <w:rsid w:val="0006045E"/>
    <w:rsid w:val="00062ED3"/>
    <w:rsid w:val="0006587B"/>
    <w:rsid w:val="00070322"/>
    <w:rsid w:val="00071D7F"/>
    <w:rsid w:val="00082D01"/>
    <w:rsid w:val="00083B45"/>
    <w:rsid w:val="00087856"/>
    <w:rsid w:val="000902AA"/>
    <w:rsid w:val="00091C6A"/>
    <w:rsid w:val="00095D40"/>
    <w:rsid w:val="00095E2D"/>
    <w:rsid w:val="000A00A2"/>
    <w:rsid w:val="000A05D2"/>
    <w:rsid w:val="000A1C6D"/>
    <w:rsid w:val="000A7D69"/>
    <w:rsid w:val="000B33D1"/>
    <w:rsid w:val="000B575C"/>
    <w:rsid w:val="000B6A71"/>
    <w:rsid w:val="000B799E"/>
    <w:rsid w:val="000C0A39"/>
    <w:rsid w:val="000C3040"/>
    <w:rsid w:val="000C5129"/>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D56"/>
    <w:rsid w:val="001034D7"/>
    <w:rsid w:val="00104F2A"/>
    <w:rsid w:val="00105E89"/>
    <w:rsid w:val="00107A04"/>
    <w:rsid w:val="0011170B"/>
    <w:rsid w:val="00116D10"/>
    <w:rsid w:val="001178CA"/>
    <w:rsid w:val="00120F02"/>
    <w:rsid w:val="0012796D"/>
    <w:rsid w:val="001307A5"/>
    <w:rsid w:val="00133465"/>
    <w:rsid w:val="00135315"/>
    <w:rsid w:val="001368D3"/>
    <w:rsid w:val="0014737D"/>
    <w:rsid w:val="001508BD"/>
    <w:rsid w:val="00152153"/>
    <w:rsid w:val="00153573"/>
    <w:rsid w:val="00156206"/>
    <w:rsid w:val="00157E04"/>
    <w:rsid w:val="00160657"/>
    <w:rsid w:val="00160B87"/>
    <w:rsid w:val="001677DC"/>
    <w:rsid w:val="0017188C"/>
    <w:rsid w:val="00172119"/>
    <w:rsid w:val="001746B2"/>
    <w:rsid w:val="00176226"/>
    <w:rsid w:val="00177093"/>
    <w:rsid w:val="001773AA"/>
    <w:rsid w:val="00183C44"/>
    <w:rsid w:val="0019109C"/>
    <w:rsid w:val="00192493"/>
    <w:rsid w:val="001961E6"/>
    <w:rsid w:val="001A04CE"/>
    <w:rsid w:val="001A0E0A"/>
    <w:rsid w:val="001A23B5"/>
    <w:rsid w:val="001A2D66"/>
    <w:rsid w:val="001A403F"/>
    <w:rsid w:val="001A4633"/>
    <w:rsid w:val="001A5866"/>
    <w:rsid w:val="001A710B"/>
    <w:rsid w:val="001B0DC3"/>
    <w:rsid w:val="001B10E1"/>
    <w:rsid w:val="001B20D9"/>
    <w:rsid w:val="001B4359"/>
    <w:rsid w:val="001B4509"/>
    <w:rsid w:val="001C0891"/>
    <w:rsid w:val="001C10AF"/>
    <w:rsid w:val="001C116E"/>
    <w:rsid w:val="001C60D2"/>
    <w:rsid w:val="001D0975"/>
    <w:rsid w:val="001D2BAE"/>
    <w:rsid w:val="001D337E"/>
    <w:rsid w:val="001D4FDD"/>
    <w:rsid w:val="001E2CF1"/>
    <w:rsid w:val="001E349B"/>
    <w:rsid w:val="001E6AC3"/>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74D"/>
    <w:rsid w:val="00227977"/>
    <w:rsid w:val="0023449A"/>
    <w:rsid w:val="00235F88"/>
    <w:rsid w:val="0024150B"/>
    <w:rsid w:val="002441E1"/>
    <w:rsid w:val="00255975"/>
    <w:rsid w:val="002561AE"/>
    <w:rsid w:val="0026070A"/>
    <w:rsid w:val="00260D31"/>
    <w:rsid w:val="00260E8A"/>
    <w:rsid w:val="00267CA4"/>
    <w:rsid w:val="002702F7"/>
    <w:rsid w:val="00273EAA"/>
    <w:rsid w:val="00276702"/>
    <w:rsid w:val="00281A86"/>
    <w:rsid w:val="0028328D"/>
    <w:rsid w:val="002838F5"/>
    <w:rsid w:val="00285BB6"/>
    <w:rsid w:val="00291380"/>
    <w:rsid w:val="0029491C"/>
    <w:rsid w:val="002A2DA8"/>
    <w:rsid w:val="002A4078"/>
    <w:rsid w:val="002A5CE0"/>
    <w:rsid w:val="002A780F"/>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1D65"/>
    <w:rsid w:val="002F485E"/>
    <w:rsid w:val="002F48C8"/>
    <w:rsid w:val="002F55CE"/>
    <w:rsid w:val="002F76F5"/>
    <w:rsid w:val="00302C43"/>
    <w:rsid w:val="00303289"/>
    <w:rsid w:val="00311DBD"/>
    <w:rsid w:val="00313A54"/>
    <w:rsid w:val="00314A8A"/>
    <w:rsid w:val="0031631E"/>
    <w:rsid w:val="00324EC2"/>
    <w:rsid w:val="00324F30"/>
    <w:rsid w:val="003279F2"/>
    <w:rsid w:val="0034214A"/>
    <w:rsid w:val="00342BA9"/>
    <w:rsid w:val="00344665"/>
    <w:rsid w:val="003455BC"/>
    <w:rsid w:val="00345C39"/>
    <w:rsid w:val="00351148"/>
    <w:rsid w:val="00354503"/>
    <w:rsid w:val="003571B4"/>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171E"/>
    <w:rsid w:val="003B4770"/>
    <w:rsid w:val="003B4EC8"/>
    <w:rsid w:val="003B7317"/>
    <w:rsid w:val="003B734C"/>
    <w:rsid w:val="003B7447"/>
    <w:rsid w:val="003C1360"/>
    <w:rsid w:val="003C20BF"/>
    <w:rsid w:val="003C22E6"/>
    <w:rsid w:val="003C545B"/>
    <w:rsid w:val="003D5616"/>
    <w:rsid w:val="003E666B"/>
    <w:rsid w:val="003E682A"/>
    <w:rsid w:val="003F3E19"/>
    <w:rsid w:val="003F5ADA"/>
    <w:rsid w:val="00405A1C"/>
    <w:rsid w:val="00410991"/>
    <w:rsid w:val="00411D9B"/>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B68CF"/>
    <w:rsid w:val="004C18DF"/>
    <w:rsid w:val="004C29E5"/>
    <w:rsid w:val="004C2B46"/>
    <w:rsid w:val="004C48D2"/>
    <w:rsid w:val="004D4C6D"/>
    <w:rsid w:val="004D6DC5"/>
    <w:rsid w:val="004E01A4"/>
    <w:rsid w:val="004E31F9"/>
    <w:rsid w:val="004E4CE1"/>
    <w:rsid w:val="004F6742"/>
    <w:rsid w:val="004F709B"/>
    <w:rsid w:val="00503049"/>
    <w:rsid w:val="00512C87"/>
    <w:rsid w:val="005227D7"/>
    <w:rsid w:val="00523964"/>
    <w:rsid w:val="005248A6"/>
    <w:rsid w:val="005273A2"/>
    <w:rsid w:val="00530A3C"/>
    <w:rsid w:val="00534B03"/>
    <w:rsid w:val="00534C33"/>
    <w:rsid w:val="005369F0"/>
    <w:rsid w:val="00536DB4"/>
    <w:rsid w:val="0054025D"/>
    <w:rsid w:val="00547446"/>
    <w:rsid w:val="0055083A"/>
    <w:rsid w:val="0055123E"/>
    <w:rsid w:val="00554BB5"/>
    <w:rsid w:val="005557CA"/>
    <w:rsid w:val="00573EF3"/>
    <w:rsid w:val="00574572"/>
    <w:rsid w:val="00574836"/>
    <w:rsid w:val="00576BFC"/>
    <w:rsid w:val="00580741"/>
    <w:rsid w:val="00585CA4"/>
    <w:rsid w:val="00586BB1"/>
    <w:rsid w:val="005915AE"/>
    <w:rsid w:val="00597948"/>
    <w:rsid w:val="005A3BB7"/>
    <w:rsid w:val="005B1AC5"/>
    <w:rsid w:val="005B6A25"/>
    <w:rsid w:val="005C3DE4"/>
    <w:rsid w:val="005C4647"/>
    <w:rsid w:val="005D6650"/>
    <w:rsid w:val="005E0CF2"/>
    <w:rsid w:val="005E2AEA"/>
    <w:rsid w:val="005E5BA1"/>
    <w:rsid w:val="005E6B70"/>
    <w:rsid w:val="005E7F4E"/>
    <w:rsid w:val="00601B52"/>
    <w:rsid w:val="006031AF"/>
    <w:rsid w:val="00604FEA"/>
    <w:rsid w:val="0060505B"/>
    <w:rsid w:val="0061090F"/>
    <w:rsid w:val="006122D8"/>
    <w:rsid w:val="0061247A"/>
    <w:rsid w:val="006133D5"/>
    <w:rsid w:val="0061341D"/>
    <w:rsid w:val="00615938"/>
    <w:rsid w:val="00620D79"/>
    <w:rsid w:val="0063014E"/>
    <w:rsid w:val="0063253E"/>
    <w:rsid w:val="00640872"/>
    <w:rsid w:val="0064446D"/>
    <w:rsid w:val="006455C2"/>
    <w:rsid w:val="0065112D"/>
    <w:rsid w:val="00651DD5"/>
    <w:rsid w:val="00653604"/>
    <w:rsid w:val="006601A0"/>
    <w:rsid w:val="0066134E"/>
    <w:rsid w:val="006814BB"/>
    <w:rsid w:val="00682EBD"/>
    <w:rsid w:val="006840EB"/>
    <w:rsid w:val="00690D0B"/>
    <w:rsid w:val="00692B3B"/>
    <w:rsid w:val="0069342C"/>
    <w:rsid w:val="006A3852"/>
    <w:rsid w:val="006A541C"/>
    <w:rsid w:val="006A5B3B"/>
    <w:rsid w:val="006A6275"/>
    <w:rsid w:val="006A74A4"/>
    <w:rsid w:val="006A7AC7"/>
    <w:rsid w:val="006B0128"/>
    <w:rsid w:val="006B1259"/>
    <w:rsid w:val="006B1DA6"/>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FB8"/>
    <w:rsid w:val="00726DD4"/>
    <w:rsid w:val="00730C8F"/>
    <w:rsid w:val="00730F56"/>
    <w:rsid w:val="007430C2"/>
    <w:rsid w:val="00744E2C"/>
    <w:rsid w:val="00752119"/>
    <w:rsid w:val="00754408"/>
    <w:rsid w:val="0076022C"/>
    <w:rsid w:val="00760BD8"/>
    <w:rsid w:val="007631C7"/>
    <w:rsid w:val="00763CCC"/>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4683"/>
    <w:rsid w:val="007B6038"/>
    <w:rsid w:val="007D6370"/>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9011B"/>
    <w:rsid w:val="008902A1"/>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D2DB3"/>
    <w:rsid w:val="008D30EA"/>
    <w:rsid w:val="008D55C8"/>
    <w:rsid w:val="008E20DE"/>
    <w:rsid w:val="008E3DE4"/>
    <w:rsid w:val="008E7CEF"/>
    <w:rsid w:val="008F1392"/>
    <w:rsid w:val="008F1770"/>
    <w:rsid w:val="008F20BD"/>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7D7C"/>
    <w:rsid w:val="009748F1"/>
    <w:rsid w:val="00977D73"/>
    <w:rsid w:val="009800EB"/>
    <w:rsid w:val="00981449"/>
    <w:rsid w:val="00987AA8"/>
    <w:rsid w:val="00987DAD"/>
    <w:rsid w:val="0099262A"/>
    <w:rsid w:val="009A05F3"/>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10F0"/>
    <w:rsid w:val="00A0215D"/>
    <w:rsid w:val="00A06666"/>
    <w:rsid w:val="00A0699F"/>
    <w:rsid w:val="00A105E0"/>
    <w:rsid w:val="00A10BB9"/>
    <w:rsid w:val="00A12ADD"/>
    <w:rsid w:val="00A13D48"/>
    <w:rsid w:val="00A157DE"/>
    <w:rsid w:val="00A3018B"/>
    <w:rsid w:val="00A3128D"/>
    <w:rsid w:val="00A324EA"/>
    <w:rsid w:val="00A33A46"/>
    <w:rsid w:val="00A3661C"/>
    <w:rsid w:val="00A419B3"/>
    <w:rsid w:val="00A45B43"/>
    <w:rsid w:val="00A4794A"/>
    <w:rsid w:val="00A47EE0"/>
    <w:rsid w:val="00A51865"/>
    <w:rsid w:val="00A51A72"/>
    <w:rsid w:val="00A533DE"/>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2D33"/>
    <w:rsid w:val="00AB32CF"/>
    <w:rsid w:val="00AB5F35"/>
    <w:rsid w:val="00AC59EB"/>
    <w:rsid w:val="00AD2235"/>
    <w:rsid w:val="00AD68CB"/>
    <w:rsid w:val="00AE5530"/>
    <w:rsid w:val="00AE58C0"/>
    <w:rsid w:val="00AE5DB4"/>
    <w:rsid w:val="00AF1BB5"/>
    <w:rsid w:val="00AF31DD"/>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7857"/>
    <w:rsid w:val="00B6137F"/>
    <w:rsid w:val="00B61C4A"/>
    <w:rsid w:val="00B61EC9"/>
    <w:rsid w:val="00B679AD"/>
    <w:rsid w:val="00B7601F"/>
    <w:rsid w:val="00B76BEE"/>
    <w:rsid w:val="00B76EBD"/>
    <w:rsid w:val="00B7744A"/>
    <w:rsid w:val="00B82D4D"/>
    <w:rsid w:val="00B86634"/>
    <w:rsid w:val="00B87EE6"/>
    <w:rsid w:val="00B91579"/>
    <w:rsid w:val="00B9260A"/>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7E7"/>
    <w:rsid w:val="00C3083E"/>
    <w:rsid w:val="00C34A92"/>
    <w:rsid w:val="00C35829"/>
    <w:rsid w:val="00C36245"/>
    <w:rsid w:val="00C362CA"/>
    <w:rsid w:val="00C370A7"/>
    <w:rsid w:val="00C478EC"/>
    <w:rsid w:val="00C55DD4"/>
    <w:rsid w:val="00C57E90"/>
    <w:rsid w:val="00C614AC"/>
    <w:rsid w:val="00C62F1C"/>
    <w:rsid w:val="00C6380F"/>
    <w:rsid w:val="00C63AAA"/>
    <w:rsid w:val="00C64620"/>
    <w:rsid w:val="00C665B1"/>
    <w:rsid w:val="00C70504"/>
    <w:rsid w:val="00C72229"/>
    <w:rsid w:val="00C744A3"/>
    <w:rsid w:val="00C74A57"/>
    <w:rsid w:val="00C81DB5"/>
    <w:rsid w:val="00C851DA"/>
    <w:rsid w:val="00C900FF"/>
    <w:rsid w:val="00C95EAB"/>
    <w:rsid w:val="00CA7CC0"/>
    <w:rsid w:val="00CB2A31"/>
    <w:rsid w:val="00CB3FC8"/>
    <w:rsid w:val="00CB442A"/>
    <w:rsid w:val="00CC413F"/>
    <w:rsid w:val="00CC4222"/>
    <w:rsid w:val="00CD2213"/>
    <w:rsid w:val="00CD299E"/>
    <w:rsid w:val="00CD4B2E"/>
    <w:rsid w:val="00CD4DE4"/>
    <w:rsid w:val="00CD596A"/>
    <w:rsid w:val="00CD6527"/>
    <w:rsid w:val="00CD6B3F"/>
    <w:rsid w:val="00CE2E73"/>
    <w:rsid w:val="00CE6E37"/>
    <w:rsid w:val="00CF3E63"/>
    <w:rsid w:val="00CF3E91"/>
    <w:rsid w:val="00CF47FD"/>
    <w:rsid w:val="00CF561E"/>
    <w:rsid w:val="00D03007"/>
    <w:rsid w:val="00D10A25"/>
    <w:rsid w:val="00D10F1C"/>
    <w:rsid w:val="00D143BA"/>
    <w:rsid w:val="00D16F6C"/>
    <w:rsid w:val="00D20DD2"/>
    <w:rsid w:val="00D2114C"/>
    <w:rsid w:val="00D306EA"/>
    <w:rsid w:val="00D31460"/>
    <w:rsid w:val="00D3446C"/>
    <w:rsid w:val="00D34EEE"/>
    <w:rsid w:val="00D35265"/>
    <w:rsid w:val="00D35568"/>
    <w:rsid w:val="00D37BAF"/>
    <w:rsid w:val="00D461EB"/>
    <w:rsid w:val="00D51B1E"/>
    <w:rsid w:val="00D56A46"/>
    <w:rsid w:val="00D6500C"/>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D27D1"/>
    <w:rsid w:val="00DE027E"/>
    <w:rsid w:val="00DE2081"/>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37A9D"/>
    <w:rsid w:val="00E40D67"/>
    <w:rsid w:val="00E51863"/>
    <w:rsid w:val="00E54A7A"/>
    <w:rsid w:val="00E56212"/>
    <w:rsid w:val="00E569CC"/>
    <w:rsid w:val="00E606B6"/>
    <w:rsid w:val="00E6186E"/>
    <w:rsid w:val="00E638E7"/>
    <w:rsid w:val="00E65FA2"/>
    <w:rsid w:val="00E711D2"/>
    <w:rsid w:val="00E726B3"/>
    <w:rsid w:val="00E72F03"/>
    <w:rsid w:val="00E7429A"/>
    <w:rsid w:val="00E7536B"/>
    <w:rsid w:val="00E75D89"/>
    <w:rsid w:val="00E81FB2"/>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85399"/>
    <w:rsid w:val="00F86B9B"/>
    <w:rsid w:val="00F8720C"/>
    <w:rsid w:val="00F92136"/>
    <w:rsid w:val="00F93183"/>
    <w:rsid w:val="00F974D4"/>
    <w:rsid w:val="00FA035F"/>
    <w:rsid w:val="00FA36CB"/>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e1e1ff,#069,#bad1e8,#afd787,#cde6b4,#d1e8ba,#0000ac"/>
    </o:shapedefaults>
    <o:shapelayout v:ext="edit">
      <o:idmap v:ext="edit" data="1"/>
    </o:shapelayout>
  </w:shapeDefaults>
  <w:decimalSymbol w:val="."/>
  <w:listSeparator w:val=","/>
  <w14:docId w14:val="31579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1925649581">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4648AE-1EF1-4AEE-83E6-C783CBF02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8</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3337</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YSTEM</cp:lastModifiedBy>
  <cp:revision>2</cp:revision>
  <cp:lastPrinted>2018-05-14T18:55:00Z</cp:lastPrinted>
  <dcterms:created xsi:type="dcterms:W3CDTF">2018-11-01T20:37:00Z</dcterms:created>
  <dcterms:modified xsi:type="dcterms:W3CDTF">2018-11-01T20:37:00Z</dcterms:modified>
  <cp:category>Templates</cp:category>
</cp:coreProperties>
</file>